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4F8A4D" w14:textId="77777777" w:rsidR="004D6277" w:rsidRPr="004D6277" w:rsidRDefault="004D6277" w:rsidP="004D6277">
      <w:pPr>
        <w:pStyle w:val="Title"/>
      </w:pPr>
      <w:r w:rsidRPr="004D6277">
        <w:t>Choosing Search Results</w:t>
      </w:r>
    </w:p>
    <w:p w14:paraId="57B6BE21" w14:textId="401B21DA" w:rsidR="00762626" w:rsidRPr="004B2D07" w:rsidRDefault="00762626" w:rsidP="00D65FEC">
      <w:pPr>
        <w:pStyle w:val="ListParagraph"/>
        <w:numPr>
          <w:ilvl w:val="0"/>
          <w:numId w:val="10"/>
        </w:numPr>
        <w:spacing w:after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Sam wants to know the best used cars to buy</w:t>
      </w:r>
      <w:r w:rsidR="00D65FEC" w:rsidRPr="004B2D07">
        <w:rPr>
          <w:rFonts w:ascii="Century Gothic" w:eastAsia="Century Gothic" w:hAnsi="Century Gothic" w:cs="Arial"/>
          <w:color w:val="000000"/>
          <w:sz w:val="24"/>
          <w:szCs w:val="24"/>
        </w:rPr>
        <w:t>.</w:t>
      </w: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 xml:space="preserve"> Which is the best search result?</w:t>
      </w:r>
    </w:p>
    <w:p w14:paraId="201EDCD6" w14:textId="2EE7728B" w:rsidR="00762626" w:rsidRPr="004D6277" w:rsidRDefault="005C30DA" w:rsidP="004D6277">
      <w:pPr>
        <w:pStyle w:val="ListParagraph"/>
        <w:numPr>
          <w:ilvl w:val="0"/>
          <w:numId w:val="11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</w:pPr>
      <w:hyperlink r:id="rId8" w:tooltip="A link to a page from the Kelley Blue book website titled, 2023 Honda Pilot." w:history="1">
        <w:r w:rsidRPr="00C32F13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www.kbb.com</w:t>
        </w:r>
      </w:hyperlink>
      <w:r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  <w:t xml:space="preserve">, </w:t>
      </w:r>
      <w:r w:rsidR="00762626" w:rsidRPr="004D6277"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  <w:t>General</w:t>
      </w:r>
    </w:p>
    <w:p w14:paraId="5B0ABC88" w14:textId="6973A776" w:rsidR="00762626" w:rsidRPr="004B2D07" w:rsidRDefault="00762626" w:rsidP="00D65FEC">
      <w:pPr>
        <w:spacing w:after="0"/>
        <w:ind w:left="360" w:firstLine="36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Best Used Cars for 2022 - Kelley Blue Book</w:t>
      </w:r>
    </w:p>
    <w:p w14:paraId="12607F56" w14:textId="0ADD3468" w:rsidR="00762626" w:rsidRPr="004D6277" w:rsidRDefault="005C30DA" w:rsidP="004D6277">
      <w:pPr>
        <w:pStyle w:val="ListParagraph"/>
        <w:numPr>
          <w:ilvl w:val="0"/>
          <w:numId w:val="11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hyperlink r:id="rId9" w:tooltip="A link to a page from the Carvana website titled, Right car. Right Price. Financing made easy." w:history="1">
        <w:r w:rsidRPr="00C32F13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www.carvana.com/</w:t>
        </w:r>
      </w:hyperlink>
    </w:p>
    <w:p w14:paraId="1B01C050" w14:textId="078C9579" w:rsidR="00762626" w:rsidRPr="004B2D07" w:rsidRDefault="00762626" w:rsidP="00D65FEC">
      <w:pPr>
        <w:spacing w:after="0"/>
        <w:ind w:left="360" w:firstLine="36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Carvana® Used Cars For Sale - Buy, Sell, or Trade-in Online</w:t>
      </w:r>
    </w:p>
    <w:p w14:paraId="78BFFE63" w14:textId="352924F3" w:rsidR="00762626" w:rsidRPr="004B2D07" w:rsidRDefault="00762626" w:rsidP="004D6277">
      <w:pPr>
        <w:pStyle w:val="ListParagraph"/>
        <w:numPr>
          <w:ilvl w:val="0"/>
          <w:numId w:val="10"/>
        </w:numPr>
        <w:spacing w:before="24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Rita wants to buy a 2014 Nissan Quest. What is the best search result?</w:t>
      </w:r>
    </w:p>
    <w:p w14:paraId="788F041D" w14:textId="39B9492B" w:rsidR="00762626" w:rsidRPr="004D6277" w:rsidRDefault="005C30DA" w:rsidP="004D6277">
      <w:pPr>
        <w:pStyle w:val="ListParagraph"/>
        <w:numPr>
          <w:ilvl w:val="0"/>
          <w:numId w:val="12"/>
        </w:numPr>
        <w:tabs>
          <w:tab w:val="left" w:pos="450"/>
        </w:tabs>
        <w:spacing w:before="120" w:after="0"/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</w:pPr>
      <w:hyperlink r:id="rId10" w:tooltip="A link to a page from the Carmax website titled, Find cars your budget will love. Take 30 days to love it or return it (up to 1500 miles)." w:history="1">
        <w:r w:rsidRPr="00C32F13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www.carmax.com</w:t>
        </w:r>
      </w:hyperlink>
    </w:p>
    <w:p w14:paraId="219DB8F5" w14:textId="58794B10" w:rsidR="00762626" w:rsidRPr="004B2D07" w:rsidRDefault="00762626" w:rsidP="004D6277">
      <w:pPr>
        <w:tabs>
          <w:tab w:val="left" w:pos="450"/>
        </w:tabs>
        <w:spacing w:after="0"/>
        <w:ind w:left="72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CarMax - Shop for used cars, then buy online or at a store</w:t>
      </w:r>
    </w:p>
    <w:p w14:paraId="744A8300" w14:textId="7D4F694A" w:rsidR="00762626" w:rsidRPr="004D6277" w:rsidRDefault="005C30DA" w:rsidP="004D6277">
      <w:pPr>
        <w:pStyle w:val="ListParagraph"/>
        <w:numPr>
          <w:ilvl w:val="0"/>
          <w:numId w:val="12"/>
        </w:numPr>
        <w:tabs>
          <w:tab w:val="left" w:pos="450"/>
        </w:tabs>
        <w:spacing w:before="120" w:after="0"/>
        <w:rPr>
          <w:rFonts w:ascii="Century Gothic" w:eastAsia="Century Gothic" w:hAnsi="Century Gothic" w:cs="Arial"/>
          <w:color w:val="000000"/>
          <w:sz w:val="24"/>
          <w:szCs w:val="24"/>
        </w:rPr>
      </w:pPr>
      <w:hyperlink r:id="rId11" w:tooltip="A link to a page from a U.S News website titled, Rankings driven by research. From rankings and reviews to cars for sale in your area – we've done all the car‑buying research so you don't have to." w:history="1">
        <w:r w:rsidRPr="00C32F13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cars.usnews.com</w:t>
        </w:r>
      </w:hyperlink>
      <w:r w:rsidR="00762626" w:rsidRPr="004D6277"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  <w:t xml:space="preserve"> › cars-trucks › rankings › used</w:t>
      </w:r>
      <w:r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  <w:t xml:space="preserve"> </w:t>
      </w:r>
    </w:p>
    <w:p w14:paraId="6B16B6DC" w14:textId="2EED1632" w:rsidR="00762626" w:rsidRPr="004B2D07" w:rsidRDefault="00762626" w:rsidP="004D6277">
      <w:pPr>
        <w:spacing w:after="0"/>
        <w:ind w:left="360" w:firstLine="36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 xml:space="preserve">Best Used Cars for 2022 | U.S. News </w:t>
      </w:r>
    </w:p>
    <w:p w14:paraId="07C70892" w14:textId="5B0680E6" w:rsidR="00762626" w:rsidRPr="004B2D07" w:rsidRDefault="00762626" w:rsidP="004D6277">
      <w:pPr>
        <w:pStyle w:val="ListParagraph"/>
        <w:numPr>
          <w:ilvl w:val="0"/>
          <w:numId w:val="10"/>
        </w:numPr>
        <w:spacing w:before="24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 xml:space="preserve">Gary is looking up airfares. He wants to get the best price on her plane ticket. Which is the best search result? </w:t>
      </w:r>
    </w:p>
    <w:p w14:paraId="5ACD12CC" w14:textId="0089E90A" w:rsidR="00D65FEC" w:rsidRPr="004D6277" w:rsidRDefault="00340AF3" w:rsidP="004D6277">
      <w:pPr>
        <w:pStyle w:val="ListParagraph"/>
        <w:numPr>
          <w:ilvl w:val="0"/>
          <w:numId w:val="13"/>
        </w:numPr>
        <w:tabs>
          <w:tab w:val="left" w:pos="450"/>
        </w:tabs>
        <w:spacing w:before="120" w:after="0"/>
        <w:ind w:left="714" w:hanging="357"/>
        <w:rPr>
          <w:rFonts w:ascii="Century Gothic" w:eastAsia="Century Gothic" w:hAnsi="Century Gothic" w:cs="Arial"/>
          <w:color w:val="000000"/>
          <w:sz w:val="24"/>
          <w:szCs w:val="24"/>
        </w:rPr>
      </w:pPr>
      <w:hyperlink r:id="rId12" w:tooltip="A link to a page from the Skyscanner website titled, Quickly scan all your favorite travel sites." w:history="1">
        <w:r w:rsidR="004B2D07" w:rsidRPr="004D6277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skyscanner.com</w:t>
        </w:r>
      </w:hyperlink>
      <w:r w:rsidR="004B2D07" w:rsidRPr="004D6277"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  <w:br/>
      </w:r>
      <w:r w:rsidR="004B2D07" w:rsidRPr="004D6277">
        <w:rPr>
          <w:rFonts w:ascii="Century Gothic" w:eastAsia="Century Gothic" w:hAnsi="Century Gothic" w:cs="Arial"/>
          <w:color w:val="000000"/>
          <w:sz w:val="24"/>
          <w:szCs w:val="24"/>
        </w:rPr>
        <w:t>Search for best airline prices</w:t>
      </w:r>
    </w:p>
    <w:p w14:paraId="1EB88FE7" w14:textId="504B93B6" w:rsidR="00762626" w:rsidRPr="004D6277" w:rsidRDefault="00340AF3" w:rsidP="004D6277">
      <w:pPr>
        <w:pStyle w:val="ListParagraph"/>
        <w:numPr>
          <w:ilvl w:val="0"/>
          <w:numId w:val="13"/>
        </w:numPr>
        <w:tabs>
          <w:tab w:val="left" w:pos="450"/>
        </w:tabs>
        <w:spacing w:before="120" w:after="0"/>
        <w:ind w:left="714" w:hanging="357"/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</w:pPr>
      <w:hyperlink r:id="rId13" w:tooltip="A link to a page from the airline tickets website titled, Flight search. The best deals on flights." w:history="1">
        <w:r w:rsidR="004B2D07" w:rsidRPr="004D6277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://www.cheapairfare.com</w:t>
        </w:r>
      </w:hyperlink>
    </w:p>
    <w:p w14:paraId="127D2BFD" w14:textId="3516F340" w:rsidR="00762626" w:rsidRPr="004B2D07" w:rsidRDefault="004B2D07" w:rsidP="004D6277">
      <w:pPr>
        <w:tabs>
          <w:tab w:val="left" w:pos="450"/>
        </w:tabs>
        <w:spacing w:before="120" w:after="0"/>
        <w:ind w:left="72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Get cheap fares here</w:t>
      </w:r>
    </w:p>
    <w:p w14:paraId="1EE83D9F" w14:textId="77777777" w:rsidR="00D65FEC" w:rsidRPr="004B2D07" w:rsidRDefault="00762626" w:rsidP="004D6277">
      <w:pPr>
        <w:pStyle w:val="ListParagraph"/>
        <w:numPr>
          <w:ilvl w:val="0"/>
          <w:numId w:val="10"/>
        </w:numPr>
        <w:spacing w:before="24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Lori wants to find pictures of short hair. What website will she go to?</w:t>
      </w:r>
    </w:p>
    <w:p w14:paraId="251E39D3" w14:textId="12D5A6CC" w:rsidR="00762626" w:rsidRPr="004D6277" w:rsidRDefault="00340AF3" w:rsidP="004D6277">
      <w:pPr>
        <w:pStyle w:val="ListParagraph"/>
        <w:numPr>
          <w:ilvl w:val="0"/>
          <w:numId w:val="14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</w:pPr>
      <w:hyperlink r:id="rId14" w:tooltip="A link to a page from the Supercuts website titled, Check me in. Your look coming right up. It’s not just any haircut, It’s Supercuts." w:history="1">
        <w:r w:rsidR="004B2D07" w:rsidRPr="004D6277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www.supercuts.com</w:t>
        </w:r>
      </w:hyperlink>
    </w:p>
    <w:p w14:paraId="11727FCA" w14:textId="11CE5EC9" w:rsidR="004B2D07" w:rsidRPr="004B2D07" w:rsidRDefault="004B2D07" w:rsidP="004D6277">
      <w:pPr>
        <w:tabs>
          <w:tab w:val="left" w:pos="450"/>
        </w:tabs>
        <w:spacing w:before="120" w:after="0"/>
        <w:ind w:left="72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Affordable, quality haircuts for all ages</w:t>
      </w:r>
    </w:p>
    <w:p w14:paraId="139D2122" w14:textId="66FD5B34" w:rsidR="00762626" w:rsidRPr="004D6277" w:rsidRDefault="00340AF3" w:rsidP="004D6277">
      <w:pPr>
        <w:pStyle w:val="ListParagraph"/>
        <w:numPr>
          <w:ilvl w:val="0"/>
          <w:numId w:val="14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</w:pPr>
      <w:hyperlink r:id="rId15" w:tooltip="A link to a page titled, latest hairstyles. 15 trendy shag haircuts women over 70 can pull off." w:history="1">
        <w:r w:rsidR="00D65FEC" w:rsidRPr="004D6277">
          <w:rPr>
            <w:rStyle w:val="Hyperlink"/>
            <w:rFonts w:ascii="Century Gothic" w:eastAsia="Century Gothic" w:hAnsi="Century Gothic" w:cs="Arial"/>
            <w:sz w:val="24"/>
            <w:szCs w:val="24"/>
          </w:rPr>
          <w:t>https://www.latest-hairstyles.com</w:t>
        </w:r>
      </w:hyperlink>
      <w:r w:rsidR="00D65FEC" w:rsidRPr="004D6277">
        <w:rPr>
          <w:rFonts w:ascii="Century Gothic" w:eastAsia="Century Gothic" w:hAnsi="Century Gothic" w:cs="Arial"/>
          <w:color w:val="5B9BD5" w:themeColor="accent5"/>
          <w:sz w:val="24"/>
          <w:szCs w:val="24"/>
          <w:u w:val="single"/>
        </w:rPr>
        <w:t xml:space="preserve"> </w:t>
      </w:r>
    </w:p>
    <w:p w14:paraId="79DA3DC5" w14:textId="0D2CFC0E" w:rsidR="00D65FEC" w:rsidRPr="004B2D07" w:rsidRDefault="004B2D07" w:rsidP="004D6277">
      <w:pPr>
        <w:tabs>
          <w:tab w:val="left" w:pos="450"/>
        </w:tabs>
        <w:spacing w:before="120" w:after="0"/>
        <w:ind w:left="72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New hairstyles for 2023</w:t>
      </w:r>
    </w:p>
    <w:p w14:paraId="08E4DA0B" w14:textId="06A617F1" w:rsidR="00762626" w:rsidRPr="004B2D07" w:rsidRDefault="00762626" w:rsidP="004D6277">
      <w:pPr>
        <w:pStyle w:val="ListParagraph"/>
        <w:numPr>
          <w:ilvl w:val="0"/>
          <w:numId w:val="10"/>
        </w:numPr>
        <w:spacing w:before="24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Carla has a little baby. She is looking for information on the best diapers. Which website will she go to?</w:t>
      </w:r>
    </w:p>
    <w:p w14:paraId="737351A6" w14:textId="111A239E" w:rsidR="00D65FEC" w:rsidRPr="004D6277" w:rsidRDefault="005C30DA" w:rsidP="004D6277">
      <w:pPr>
        <w:pStyle w:val="ListParagraph"/>
        <w:numPr>
          <w:ilvl w:val="0"/>
          <w:numId w:val="15"/>
        </w:numPr>
        <w:tabs>
          <w:tab w:val="left" w:pos="450"/>
        </w:tabs>
        <w:spacing w:before="120" w:after="0"/>
        <w:ind w:left="714" w:hanging="357"/>
        <w:contextualSpacing w:val="0"/>
        <w:rPr>
          <w:rStyle w:val="Hyperlink"/>
          <w:rFonts w:ascii="Century Gothic" w:hAnsi="Century Gothic" w:cs="Arial"/>
          <w:sz w:val="24"/>
          <w:szCs w:val="24"/>
        </w:rPr>
      </w:pPr>
      <w:hyperlink r:id="rId16" w:tooltip="A link to a page from the website, diapers for sale titled, diapers for sale dot com is parked free, courtesy of GoDaddy dot com." w:history="1">
        <w:r w:rsidRPr="00C32F13">
          <w:rPr>
            <w:rStyle w:val="Hyperlink"/>
            <w:rFonts w:ascii="Century Gothic" w:hAnsi="Century Gothic" w:cs="Arial"/>
            <w:sz w:val="24"/>
            <w:szCs w:val="24"/>
          </w:rPr>
          <w:t>http://diapersforsale.com</w:t>
        </w:r>
      </w:hyperlink>
      <w:bookmarkStart w:id="0" w:name="_GoBack"/>
      <w:bookmarkEnd w:id="0"/>
    </w:p>
    <w:p w14:paraId="27429695" w14:textId="4D7CCDAC" w:rsidR="004B2D07" w:rsidRPr="004B2D07" w:rsidRDefault="004B2D07" w:rsidP="004D6277">
      <w:pPr>
        <w:spacing w:after="0"/>
        <w:ind w:left="72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Pay less for diapers, all brands.</w:t>
      </w:r>
    </w:p>
    <w:p w14:paraId="08F96EC0" w14:textId="1DDAF404" w:rsidR="00D65FEC" w:rsidRPr="004D6277" w:rsidRDefault="00340AF3" w:rsidP="004D6277">
      <w:pPr>
        <w:pStyle w:val="ListParagraph"/>
        <w:numPr>
          <w:ilvl w:val="0"/>
          <w:numId w:val="15"/>
        </w:numPr>
        <w:tabs>
          <w:tab w:val="left" w:pos="450"/>
        </w:tabs>
        <w:spacing w:before="120" w:after="0"/>
        <w:ind w:left="714" w:hanging="357"/>
        <w:contextualSpacing w:val="0"/>
        <w:rPr>
          <w:rStyle w:val="Hyperlink"/>
          <w:rFonts w:ascii="Century Gothic" w:hAnsi="Century Gothic" w:cs="Arial"/>
          <w:sz w:val="24"/>
          <w:szCs w:val="24"/>
        </w:rPr>
      </w:pPr>
      <w:hyperlink r:id="rId17" w:tooltip="A link to a page from the newmoms website, titled, Achieving goals, creating strong families." w:history="1">
        <w:r w:rsidR="004B2D07" w:rsidRPr="004D6277">
          <w:rPr>
            <w:rStyle w:val="Hyperlink"/>
            <w:rFonts w:ascii="Century Gothic" w:hAnsi="Century Gothic" w:cs="Arial"/>
            <w:sz w:val="24"/>
            <w:szCs w:val="24"/>
          </w:rPr>
          <w:t>https://www.newmoms.org</w:t>
        </w:r>
      </w:hyperlink>
    </w:p>
    <w:p w14:paraId="0000001C" w14:textId="1B049CA9" w:rsidR="00820B10" w:rsidRPr="004B2D07" w:rsidRDefault="004B2D07" w:rsidP="004D6277">
      <w:pPr>
        <w:spacing w:after="0"/>
        <w:ind w:left="72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4B2D07">
        <w:rPr>
          <w:rFonts w:ascii="Century Gothic" w:eastAsia="Century Gothic" w:hAnsi="Century Gothic" w:cs="Arial"/>
          <w:color w:val="000000"/>
          <w:sz w:val="24"/>
          <w:szCs w:val="24"/>
        </w:rPr>
        <w:t>Helping new moms give their babies the best</w:t>
      </w:r>
    </w:p>
    <w:sectPr w:rsidR="00820B10" w:rsidRPr="004B2D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8DE28D" w14:textId="77777777" w:rsidR="00340AF3" w:rsidRDefault="00340AF3">
      <w:pPr>
        <w:spacing w:after="0" w:line="240" w:lineRule="auto"/>
      </w:pPr>
      <w:r>
        <w:separator/>
      </w:r>
    </w:p>
  </w:endnote>
  <w:endnote w:type="continuationSeparator" w:id="0">
    <w:p w14:paraId="1237A081" w14:textId="77777777" w:rsidR="00340AF3" w:rsidRDefault="00340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1992BB" w14:textId="77777777" w:rsidR="00340AF3" w:rsidRDefault="00340AF3">
      <w:pPr>
        <w:spacing w:after="0" w:line="240" w:lineRule="auto"/>
      </w:pPr>
      <w:r>
        <w:separator/>
      </w:r>
    </w:p>
  </w:footnote>
  <w:footnote w:type="continuationSeparator" w:id="0">
    <w:p w14:paraId="1B515EB9" w14:textId="77777777" w:rsidR="00340AF3" w:rsidRDefault="00340A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0D3B42"/>
    <w:multiLevelType w:val="hybridMultilevel"/>
    <w:tmpl w:val="2C8C7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C20817"/>
    <w:multiLevelType w:val="hybridMultilevel"/>
    <w:tmpl w:val="22D828F4"/>
    <w:lvl w:ilvl="0" w:tplc="FFFFFFFF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1462F15"/>
    <w:multiLevelType w:val="hybridMultilevel"/>
    <w:tmpl w:val="F1C0E062"/>
    <w:lvl w:ilvl="0" w:tplc="FFFFFFFF">
      <w:numFmt w:val="bullet"/>
      <w:lvlText w:val="o"/>
      <w:lvlJc w:val="left"/>
      <w:pPr>
        <w:ind w:left="1413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3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3441FE"/>
    <w:multiLevelType w:val="hybridMultilevel"/>
    <w:tmpl w:val="F1E22742"/>
    <w:lvl w:ilvl="0" w:tplc="FFFFFFFF">
      <w:numFmt w:val="bullet"/>
      <w:lvlText w:val="o"/>
      <w:lvlJc w:val="left"/>
      <w:pPr>
        <w:ind w:left="148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5">
    <w:nsid w:val="367559B7"/>
    <w:multiLevelType w:val="hybridMultilevel"/>
    <w:tmpl w:val="FB3E29D6"/>
    <w:lvl w:ilvl="0" w:tplc="FFFFFFFF">
      <w:numFmt w:val="bullet"/>
      <w:lvlText w:val="o"/>
      <w:lvlJc w:val="left"/>
      <w:pPr>
        <w:ind w:left="148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6">
    <w:nsid w:val="4F2F0F68"/>
    <w:multiLevelType w:val="hybridMultilevel"/>
    <w:tmpl w:val="6310BE4C"/>
    <w:lvl w:ilvl="0" w:tplc="FFFFFFFF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830F1A"/>
    <w:multiLevelType w:val="hybridMultilevel"/>
    <w:tmpl w:val="FADEB17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8342F3"/>
    <w:multiLevelType w:val="hybridMultilevel"/>
    <w:tmpl w:val="703C4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8504A4"/>
    <w:multiLevelType w:val="hybridMultilevel"/>
    <w:tmpl w:val="9DAC63AC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426CCC"/>
    <w:multiLevelType w:val="hybridMultilevel"/>
    <w:tmpl w:val="2AAC9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9E6340B"/>
    <w:multiLevelType w:val="hybridMultilevel"/>
    <w:tmpl w:val="7C86C48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4">
    <w:nsid w:val="7E77700F"/>
    <w:multiLevelType w:val="hybridMultilevel"/>
    <w:tmpl w:val="5D8C5C7E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11"/>
  </w:num>
  <w:num w:numId="5">
    <w:abstractNumId w:val="9"/>
  </w:num>
  <w:num w:numId="6">
    <w:abstractNumId w:val="7"/>
  </w:num>
  <w:num w:numId="7">
    <w:abstractNumId w:val="13"/>
  </w:num>
  <w:num w:numId="8">
    <w:abstractNumId w:val="14"/>
  </w:num>
  <w:num w:numId="9">
    <w:abstractNumId w:val="0"/>
  </w:num>
  <w:num w:numId="10">
    <w:abstractNumId w:val="12"/>
  </w:num>
  <w:num w:numId="11">
    <w:abstractNumId w:val="1"/>
  </w:num>
  <w:num w:numId="12">
    <w:abstractNumId w:val="6"/>
  </w:num>
  <w:num w:numId="13">
    <w:abstractNumId w:val="5"/>
  </w:num>
  <w:num w:numId="14">
    <w:abstractNumId w:val="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rgUA7kOPoiwAAAA="/>
  </w:docVars>
  <w:rsids>
    <w:rsidRoot w:val="00820B10"/>
    <w:rsid w:val="000409B4"/>
    <w:rsid w:val="0027582A"/>
    <w:rsid w:val="00340AF3"/>
    <w:rsid w:val="00361113"/>
    <w:rsid w:val="004B0540"/>
    <w:rsid w:val="004B2D07"/>
    <w:rsid w:val="004D6277"/>
    <w:rsid w:val="0050574C"/>
    <w:rsid w:val="005361EB"/>
    <w:rsid w:val="005C30DA"/>
    <w:rsid w:val="0073217E"/>
    <w:rsid w:val="00762626"/>
    <w:rsid w:val="00820B10"/>
    <w:rsid w:val="00AA3EF0"/>
    <w:rsid w:val="00B34EF3"/>
    <w:rsid w:val="00BA00E0"/>
    <w:rsid w:val="00C75B6E"/>
    <w:rsid w:val="00D65FEC"/>
    <w:rsid w:val="00E56B22"/>
    <w:rsid w:val="00E943B7"/>
    <w:rsid w:val="00F45F21"/>
    <w:rsid w:val="00F82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3E14"/>
    <w:pPr>
      <w:spacing w:after="120" w:line="360" w:lineRule="auto"/>
      <w:outlineLvl w:val="0"/>
    </w:pPr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uiPriority w:val="10"/>
    <w:qFormat/>
    <w:rsid w:val="004D6277"/>
    <w:pPr>
      <w:jc w:val="center"/>
    </w:pPr>
  </w:style>
  <w:style w:type="character" w:customStyle="1" w:styleId="Heading1Char">
    <w:name w:val="Heading 1 Char"/>
    <w:link w:val="Heading1"/>
    <w:uiPriority w:val="9"/>
    <w:rsid w:val="00593E14"/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34"/>
    <w:qFormat/>
    <w:rsid w:val="00080C2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5FE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5F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bb.com/" TargetMode="External"/><Relationship Id="rId13" Type="http://schemas.openxmlformats.org/officeDocument/2006/relationships/hyperlink" Target="http://www.cheapairf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kyscanner.com/" TargetMode="External"/><Relationship Id="rId17" Type="http://schemas.openxmlformats.org/officeDocument/2006/relationships/hyperlink" Target="https://www.newmoms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iapersforsale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rs.usnews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atest-hairstyles.com/" TargetMode="External"/><Relationship Id="rId10" Type="http://schemas.openxmlformats.org/officeDocument/2006/relationships/hyperlink" Target="https://www.carmax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carvana.com/" TargetMode="External"/><Relationship Id="rId14" Type="http://schemas.openxmlformats.org/officeDocument/2006/relationships/hyperlink" Target="https://www.supercut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oosing Search Results</vt:lpstr>
    </vt:vector>
  </TitlesOfParts>
  <Company/>
  <LinksUpToDate>false</LinksUpToDate>
  <CharactersWithSpaces>2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Search Results</dc:title>
  <dc:creator>Glenda Rose</dc:creator>
  <cp:lastModifiedBy>codemantra</cp:lastModifiedBy>
  <cp:revision>8</cp:revision>
  <dcterms:created xsi:type="dcterms:W3CDTF">2022-12-28T19:07:00Z</dcterms:created>
  <dcterms:modified xsi:type="dcterms:W3CDTF">2023-02-28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